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Sudan</w:t>
      </w:r>
      <w:r>
        <w:t xml:space="preserve"> </w:t>
      </w:r>
      <w:r>
        <w:t xml:space="preserve">Khartoum</w:t>
      </w:r>
    </w:p>
    <w:bookmarkStart w:id="25" w:name="X98320c3a7d1f8ae2f850ada80a685ec96e5337b"/>
    <w:p>
      <w:pPr>
        <w:pStyle w:val="Heading1"/>
      </w:pPr>
      <w:r>
        <w:t xml:space="preserve">Cover Letter for the Position of Petroleum Engineer at [Company Name] in Sudan Khartoum</w:t>
      </w:r>
    </w:p>
    <w:p>
      <w:pPr>
        <w:pStyle w:val="FirstParagraph"/>
      </w:pPr>
      <w:r>
        <w:t xml:space="preserve">Dear [Hiring Manager's Name],</w:t>
      </w:r>
    </w:p>
    <w:p>
      <w:pPr>
        <w:pStyle w:val="BodyText"/>
      </w:pPr>
      <w:r>
        <w:t xml:space="preserve">I am writing to express my enthusiastic interest in the Petroleum Engineer position at [Company Name] in Sudan Khartoum. As a dedicated and experienced professional with a strong background in petroleum engineering, I am eager to contribute my expertise to your organization’s mission of advancing energy solutions in one of Africa’s most dynamic regions. Sudan Khartoum, with its rich hydrocarbon reserves and growing energy demand, represents an ideal environment for innovation and collaboration. I am particularly drawn to this opportunity because it aligns perfectly with my career goals and passion for addressing the unique challenges and opportunities within the petroleum industry.</w:t>
      </w:r>
    </w:p>
    <w:bookmarkStart w:id="20" w:name="why-sudan-khartoum"/>
    <w:p>
      <w:pPr>
        <w:pStyle w:val="Heading2"/>
      </w:pPr>
      <w:r>
        <w:t xml:space="preserve">Why Sudan Khartoum?</w:t>
      </w:r>
    </w:p>
    <w:p>
      <w:pPr>
        <w:pStyle w:val="FirstParagraph"/>
      </w:pPr>
      <w:r>
        <w:t xml:space="preserve">Sudan Khartoum is not only the capital city of a nation with vast untapped energy resources but also a hub of economic activity and infrastructure development. The region’s strategic location, coupled with its potential for oil and gas exploration, makes it a critical player in the global energy landscape. As a Petroleum Engineer, I understand that success in this environment requires not only technical proficiency but also adaptability to local conditions, cultural awareness, and a commitment to sustainable practices. My background in [mention relevant experience or projects] has equipped me with the skills to thrive in such settings.</w:t>
      </w:r>
    </w:p>
    <w:bookmarkEnd w:id="20"/>
    <w:bookmarkStart w:id="21" w:name="professional-background-and-expertise"/>
    <w:p>
      <w:pPr>
        <w:pStyle w:val="Heading2"/>
      </w:pPr>
      <w:r>
        <w:t xml:space="preserve">Professional Background and Expertise</w:t>
      </w:r>
    </w:p>
    <w:p>
      <w:pPr>
        <w:pStyle w:val="FirstParagraph"/>
      </w:pPr>
      <w:r>
        <w:t xml:space="preserve">With over [X years] of experience in petroleum engineering, I have specialized in reservoir simulation, production optimization, and field development planning. My work has spanned diverse geographies, including [mention previous locations or projects], where I collaborated with multidisciplinary teams to enhance recovery rates and reduce operational costs. For instance, during my tenure at [Previous Company Name], I led a project to optimize well completion designs in a challenging carbonate reservoir, resulting in a 15% increase in production efficiency. These experiences have honed my ability to tackle complex problems while maintaining compliance with environmental and safety standards.</w:t>
      </w:r>
    </w:p>
    <w:p>
      <w:pPr>
        <w:pStyle w:val="BodyText"/>
      </w:pPr>
      <w:r>
        <w:t xml:space="preserve">In Sudan Khartoum, the petroleum industry faces unique challenges such as aging infrastructure, logistical constraints, and the need for technological innovation. As a Petroleum Engineer, I am committed to addressing these issues through data-driven decision-making and cutting-edge technologies. My proficiency in software like PETREL, CMG, and Python for reservoir modeling has enabled me to design solutions that balance economic viability with environmental responsibility. Additionally, my fluency in [mention languages if applicable] and familiarity with local regulations will allow me to seamlessly integrate into your team and contribute to projects from the outset.</w:t>
      </w:r>
    </w:p>
    <w:bookmarkEnd w:id="21"/>
    <w:bookmarkStart w:id="22" w:name="X5eb6a32f715c19994e6afbb93222c47fc6c07d4"/>
    <w:p>
      <w:pPr>
        <w:pStyle w:val="Heading2"/>
      </w:pPr>
      <w:r>
        <w:t xml:space="preserve">Alignment with Sudan Khartoum’s Energy Sector</w:t>
      </w:r>
    </w:p>
    <w:p>
      <w:pPr>
        <w:pStyle w:val="FirstParagraph"/>
      </w:pPr>
      <w:r>
        <w:t xml:space="preserve">Sudan Khartoum’s energy sector is at a pivotal stage, with growing investments in both conventional and renewable energy sources. As a Petroleum Engineer, I am keen to support initiatives that leverage the region’s oil and gas reserves while exploring pathways for sustainable development. My experience in [specific area, e.g., "enhanced oil recovery techniques" or "drilling optimization"] has prepared me to assist in maximizing resource efficiency and minimizing environmental impact. I am particularly interested in collaborating with local stakeholders to develop solutions that align with Sudan’s long-term energy strategy.</w:t>
      </w:r>
    </w:p>
    <w:p>
      <w:pPr>
        <w:pStyle w:val="BodyText"/>
      </w:pPr>
      <w:r>
        <w:t xml:space="preserve">Moreover, the geopolitical and economic dynamics of Sudan Khartoum require professionals who can navigate complex regulatory frameworks and foster partnerships. My ability to communicate effectively across cultures and my experience working in international teams have allowed me to build trust and achieve common goals. I am confident that my proactive approach to problem-solving and my dedication to continuous learning will add value to your organization as it navigates the evolving energy landscape.</w:t>
      </w:r>
    </w:p>
    <w:bookmarkEnd w:id="22"/>
    <w:bookmarkStart w:id="23" w:name="why-choose-me"/>
    <w:p>
      <w:pPr>
        <w:pStyle w:val="Heading2"/>
      </w:pPr>
      <w:r>
        <w:t xml:space="preserve">Why Choose Me?</w:t>
      </w:r>
    </w:p>
    <w:p>
      <w:pPr>
        <w:pStyle w:val="FirstParagraph"/>
      </w:pPr>
      <w:r>
        <w:t xml:space="preserve">As a Petroleum Engineer, I bring a unique combination of technical expertise, practical experience, and a deep commitment to excellence. My career has been defined by a passion for innovation and a drive to deliver results in high-pressure environments. For example, during [specific project or achievement], I implemented a novel production strategy that reduced downtime by 20% and improved overall efficiency. These accomplishments reflect my ability to adapt to new challenges and exceed expectations.</w:t>
      </w:r>
    </w:p>
    <w:p>
      <w:pPr>
        <w:pStyle w:val="BodyText"/>
      </w:pPr>
      <w:r>
        <w:t xml:space="preserve">Additionally, I am deeply aware of the importance of community engagement and ethical practices in the petroleum industry. In Sudan Khartoum, where energy projects often intersect with local communities, I believe it is essential to prioritize transparency, safety, and environmental stewardship. My track record of fostering positive relationships with stakeholders and adhering to international standards will ensure that my contributions align with your organization’s values.</w:t>
      </w:r>
    </w:p>
    <w:bookmarkEnd w:id="23"/>
    <w:bookmarkStart w:id="24" w:name="conclusion"/>
    <w:p>
      <w:pPr>
        <w:pStyle w:val="Heading2"/>
      </w:pPr>
      <w:r>
        <w:t xml:space="preserve">Conclusion</w:t>
      </w:r>
    </w:p>
    <w:p>
      <w:pPr>
        <w:pStyle w:val="FirstParagraph"/>
      </w:pPr>
      <w:r>
        <w:t xml:space="preserve">In conclusion, I am excited about the opportunity to join [Company Name] as a Petroleum Engineer in Sudan Khartoum. My technical skills, cultural adaptability, and passion for energy development position me to make meaningful contributions to your projects. I am eager to collaborate with your team to address the region’s energy needs while upholding the highest standards of professionalism and integrity.</w:t>
      </w:r>
    </w:p>
    <w:p>
      <w:pPr>
        <w:pStyle w:val="BodyText"/>
      </w:pPr>
      <w:r>
        <w:t xml:space="preserve">Thank you for considering my application. I would welcome the opportunity to discuss how my background and vision align with [Company Name]’s goals. Please feel free to contact me at [your phone number] or [your email address] at your earliest convenience. I look forward to the possibility of contributing to the success of your organization in Sudan Khartou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Sudan Khartoum</dc:title>
  <dc:creator/>
  <dc:language>en</dc:language>
  <cp:keywords/>
  <dcterms:created xsi:type="dcterms:W3CDTF">2026-07-23T04:49:49Z</dcterms:created>
  <dcterms:modified xsi:type="dcterms:W3CDTF">2026-07-23T04:49:49Z</dcterms:modified>
</cp:coreProperties>
</file>

<file path=docProps/custom.xml><?xml version="1.0" encoding="utf-8"?>
<Properties xmlns="http://schemas.openxmlformats.org/officeDocument/2006/custom-properties" xmlns:vt="http://schemas.openxmlformats.org/officeDocument/2006/docPropsVTypes"/>
</file>